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7E274" w14:textId="0EB17F3C" w:rsidR="00341059" w:rsidRPr="00DA7247" w:rsidRDefault="00760A82" w:rsidP="1E85ABA0">
      <w:pPr>
        <w:rPr>
          <w:b/>
          <w:bCs/>
          <w:u w:val="single"/>
        </w:rPr>
      </w:pPr>
      <w:r w:rsidRPr="1E85ABA0">
        <w:rPr>
          <w:b/>
          <w:bCs/>
          <w:u w:val="single"/>
        </w:rPr>
        <w:t xml:space="preserve">PLUTO </w:t>
      </w:r>
      <w:r w:rsidR="000841E3" w:rsidRPr="1E85ABA0">
        <w:rPr>
          <w:b/>
          <w:bCs/>
          <w:u w:val="single"/>
        </w:rPr>
        <w:t xml:space="preserve"> T</w:t>
      </w:r>
      <w:r w:rsidR="00341059" w:rsidRPr="1E85ABA0">
        <w:rPr>
          <w:b/>
          <w:bCs/>
          <w:u w:val="single"/>
        </w:rPr>
        <w:t xml:space="preserve">ime Table </w:t>
      </w:r>
      <w:r w:rsidR="00E8163B">
        <w:rPr>
          <w:b/>
          <w:bCs/>
          <w:u w:val="single"/>
        </w:rPr>
        <w:t xml:space="preserve">TERM </w:t>
      </w:r>
      <w:r w:rsidR="0030327A">
        <w:rPr>
          <w:b/>
          <w:bCs/>
          <w:u w:val="single"/>
        </w:rPr>
        <w:t>1</w:t>
      </w:r>
      <w:r w:rsidR="00341059" w:rsidRPr="1E85ABA0">
        <w:rPr>
          <w:b/>
          <w:bCs/>
          <w:u w:val="single"/>
        </w:rPr>
        <w:t xml:space="preserve"> 20</w:t>
      </w:r>
      <w:r w:rsidR="000C7449">
        <w:rPr>
          <w:b/>
          <w:bCs/>
          <w:u w:val="single"/>
        </w:rPr>
        <w:t>23-2024</w:t>
      </w:r>
    </w:p>
    <w:tbl>
      <w:tblPr>
        <w:tblStyle w:val="TableGrid"/>
        <w:tblW w:w="13948" w:type="dxa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235"/>
        <w:gridCol w:w="2415"/>
      </w:tblGrid>
      <w:tr w:rsidR="00341059" w14:paraId="0F7A9314" w14:textId="77777777" w:rsidTr="1E85ABA0">
        <w:tc>
          <w:tcPr>
            <w:tcW w:w="2324" w:type="dxa"/>
          </w:tcPr>
          <w:p w14:paraId="52E757DA" w14:textId="77777777" w:rsidR="00341059" w:rsidRDefault="00341059"/>
        </w:tc>
        <w:tc>
          <w:tcPr>
            <w:tcW w:w="2324" w:type="dxa"/>
            <w:shd w:val="clear" w:color="auto" w:fill="B4C6E7" w:themeFill="accent1" w:themeFillTint="66"/>
          </w:tcPr>
          <w:p w14:paraId="10222CA0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Monday</w:t>
            </w:r>
          </w:p>
          <w:p w14:paraId="0A16B538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2432D693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Tuesday</w:t>
            </w:r>
          </w:p>
        </w:tc>
        <w:tc>
          <w:tcPr>
            <w:tcW w:w="2325" w:type="dxa"/>
            <w:shd w:val="clear" w:color="auto" w:fill="B4C6E7" w:themeFill="accent1" w:themeFillTint="66"/>
          </w:tcPr>
          <w:p w14:paraId="40D61E01" w14:textId="77777777" w:rsidR="00341059" w:rsidRPr="00C5670E" w:rsidRDefault="00341059" w:rsidP="00EB3B3F">
            <w:pPr>
              <w:jc w:val="center"/>
              <w:rPr>
                <w:color w:val="000000" w:themeColor="text1"/>
                <w:sz w:val="28"/>
                <w:szCs w:val="28"/>
              </w:rPr>
            </w:pPr>
            <w:r w:rsidRPr="00C5670E">
              <w:rPr>
                <w:color w:val="000000" w:themeColor="text1"/>
                <w:sz w:val="28"/>
                <w:szCs w:val="28"/>
              </w:rPr>
              <w:t>Wednesday</w:t>
            </w:r>
          </w:p>
          <w:p w14:paraId="4D5E85D7" w14:textId="007B7BB7" w:rsidR="009E4938" w:rsidRPr="00E8163B" w:rsidRDefault="009E4938" w:rsidP="00EB3B3F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2235" w:type="dxa"/>
            <w:shd w:val="clear" w:color="auto" w:fill="B4C6E7" w:themeFill="accent1" w:themeFillTint="66"/>
          </w:tcPr>
          <w:p w14:paraId="3E416B0A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Thursday</w:t>
            </w:r>
          </w:p>
        </w:tc>
        <w:tc>
          <w:tcPr>
            <w:tcW w:w="2415" w:type="dxa"/>
            <w:shd w:val="clear" w:color="auto" w:fill="B4C6E7" w:themeFill="accent1" w:themeFillTint="66"/>
          </w:tcPr>
          <w:p w14:paraId="6EB4219E" w14:textId="77777777" w:rsidR="00341059" w:rsidRPr="00E8163B" w:rsidRDefault="00341059" w:rsidP="00EB3B3F">
            <w:pPr>
              <w:jc w:val="center"/>
              <w:rPr>
                <w:sz w:val="28"/>
                <w:szCs w:val="28"/>
              </w:rPr>
            </w:pPr>
            <w:r w:rsidRPr="00E8163B">
              <w:rPr>
                <w:sz w:val="28"/>
                <w:szCs w:val="28"/>
              </w:rPr>
              <w:t>Friday</w:t>
            </w:r>
          </w:p>
        </w:tc>
      </w:tr>
      <w:tr w:rsidR="00760A82" w14:paraId="4BBF357D" w14:textId="77777777" w:rsidTr="00B85279">
        <w:trPr>
          <w:trHeight w:val="835"/>
        </w:trPr>
        <w:tc>
          <w:tcPr>
            <w:tcW w:w="2324" w:type="dxa"/>
          </w:tcPr>
          <w:p w14:paraId="6C69104C" w14:textId="55195F8B" w:rsidR="00760A82" w:rsidRDefault="00760A82" w:rsidP="00760A82">
            <w:r>
              <w:t>8:</w:t>
            </w:r>
            <w:r w:rsidR="03E6DCD6">
              <w:t>20</w:t>
            </w:r>
          </w:p>
          <w:p w14:paraId="15A32FFE" w14:textId="30449B41" w:rsidR="00760A82" w:rsidRDefault="00760A82" w:rsidP="00760A82"/>
        </w:tc>
        <w:tc>
          <w:tcPr>
            <w:tcW w:w="2324" w:type="dxa"/>
            <w:shd w:val="clear" w:color="auto" w:fill="FFE599" w:themeFill="accent4" w:themeFillTint="66"/>
          </w:tcPr>
          <w:p w14:paraId="34D06FA4" w14:textId="77777777" w:rsidR="00760A82" w:rsidRDefault="00872A61" w:rsidP="00EB3B3F">
            <w:pPr>
              <w:jc w:val="center"/>
            </w:pPr>
            <w:r>
              <w:t>Register</w:t>
            </w:r>
          </w:p>
          <w:p w14:paraId="045F63B2" w14:textId="2137ED89" w:rsidR="00872A61" w:rsidRDefault="00872A61" w:rsidP="00EB3B3F">
            <w:pPr>
              <w:jc w:val="center"/>
            </w:pPr>
            <w:r>
              <w:t>Weather</w:t>
            </w:r>
          </w:p>
        </w:tc>
        <w:tc>
          <w:tcPr>
            <w:tcW w:w="2325" w:type="dxa"/>
            <w:shd w:val="clear" w:color="auto" w:fill="FFE599" w:themeFill="accent4" w:themeFillTint="66"/>
          </w:tcPr>
          <w:p w14:paraId="4159E5A0" w14:textId="77777777" w:rsidR="00872A61" w:rsidRDefault="00872A61" w:rsidP="00872A61">
            <w:pPr>
              <w:jc w:val="center"/>
            </w:pPr>
            <w:r>
              <w:t>Register</w:t>
            </w:r>
          </w:p>
          <w:p w14:paraId="1634128D" w14:textId="30CAF348" w:rsidR="00760A82" w:rsidRDefault="00872A61" w:rsidP="00872A61">
            <w:pPr>
              <w:jc w:val="center"/>
            </w:pPr>
            <w:r>
              <w:t>Weather</w:t>
            </w:r>
          </w:p>
        </w:tc>
        <w:tc>
          <w:tcPr>
            <w:tcW w:w="2325" w:type="dxa"/>
            <w:shd w:val="clear" w:color="auto" w:fill="FFE599" w:themeFill="accent4" w:themeFillTint="66"/>
          </w:tcPr>
          <w:p w14:paraId="07405CA6" w14:textId="77777777" w:rsidR="00872A61" w:rsidRDefault="00872A61" w:rsidP="00872A61">
            <w:pPr>
              <w:jc w:val="center"/>
            </w:pPr>
            <w:r>
              <w:t>Register</w:t>
            </w:r>
          </w:p>
          <w:p w14:paraId="68563E20" w14:textId="4B2F1223" w:rsidR="00760A82" w:rsidRPr="00B85279" w:rsidRDefault="00872A61" w:rsidP="00872A61">
            <w:pPr>
              <w:jc w:val="center"/>
            </w:pPr>
            <w:r>
              <w:t>Weather</w:t>
            </w:r>
          </w:p>
        </w:tc>
        <w:tc>
          <w:tcPr>
            <w:tcW w:w="2235" w:type="dxa"/>
            <w:shd w:val="clear" w:color="auto" w:fill="FFE599" w:themeFill="accent4" w:themeFillTint="66"/>
          </w:tcPr>
          <w:p w14:paraId="5FCD3C2F" w14:textId="77777777" w:rsidR="00872A61" w:rsidRDefault="00872A61" w:rsidP="00872A61">
            <w:pPr>
              <w:jc w:val="center"/>
            </w:pPr>
            <w:r>
              <w:t>Register</w:t>
            </w:r>
          </w:p>
          <w:p w14:paraId="51EDECB4" w14:textId="5F8AB662" w:rsidR="00760A82" w:rsidRDefault="00872A61" w:rsidP="00872A61">
            <w:pPr>
              <w:jc w:val="center"/>
            </w:pPr>
            <w:r>
              <w:t>Weather</w:t>
            </w:r>
          </w:p>
        </w:tc>
        <w:tc>
          <w:tcPr>
            <w:tcW w:w="2415" w:type="dxa"/>
            <w:shd w:val="clear" w:color="auto" w:fill="FFE599" w:themeFill="accent4" w:themeFillTint="66"/>
          </w:tcPr>
          <w:p w14:paraId="47BA5EF9" w14:textId="77777777" w:rsidR="00872A61" w:rsidRDefault="00872A61" w:rsidP="00872A61">
            <w:pPr>
              <w:jc w:val="center"/>
            </w:pPr>
            <w:r>
              <w:t>Register</w:t>
            </w:r>
          </w:p>
          <w:p w14:paraId="2B072265" w14:textId="53DA4DAC" w:rsidR="00760A82" w:rsidRDefault="00872A61" w:rsidP="00872A61">
            <w:pPr>
              <w:jc w:val="center"/>
            </w:pPr>
            <w:r>
              <w:t>Weather</w:t>
            </w:r>
          </w:p>
        </w:tc>
      </w:tr>
      <w:tr w:rsidR="00760A82" w14:paraId="548AEC45" w14:textId="77777777" w:rsidTr="00F90117">
        <w:tc>
          <w:tcPr>
            <w:tcW w:w="2324" w:type="dxa"/>
          </w:tcPr>
          <w:p w14:paraId="0173CA1D" w14:textId="587572B4" w:rsidR="00760A82" w:rsidRDefault="527DED16" w:rsidP="00760A82">
            <w:r>
              <w:t>8:4</w:t>
            </w:r>
            <w:r w:rsidR="00B22011">
              <w:t>5</w:t>
            </w:r>
          </w:p>
        </w:tc>
        <w:tc>
          <w:tcPr>
            <w:tcW w:w="2324" w:type="dxa"/>
            <w:shd w:val="clear" w:color="auto" w:fill="B4C6E7" w:themeFill="accent1" w:themeFillTint="66"/>
          </w:tcPr>
          <w:p w14:paraId="721C71E2" w14:textId="77777777" w:rsidR="008B7A20" w:rsidRDefault="008B7A20" w:rsidP="00EB3B3F">
            <w:pPr>
              <w:jc w:val="center"/>
            </w:pPr>
          </w:p>
          <w:p w14:paraId="31A3DAEA" w14:textId="53F80FEC" w:rsidR="00760A82" w:rsidRDefault="00872A61" w:rsidP="00EB3B3F">
            <w:pPr>
              <w:jc w:val="center"/>
            </w:pPr>
            <w:r>
              <w:t>Assembly</w:t>
            </w:r>
          </w:p>
          <w:p w14:paraId="502602D6" w14:textId="59C0989D" w:rsidR="00874099" w:rsidRDefault="00874099" w:rsidP="00EB3B3F">
            <w:pPr>
              <w:jc w:val="center"/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440EE90B" w14:textId="77777777" w:rsidR="00760A82" w:rsidRDefault="00760A82" w:rsidP="00EB3B3F">
            <w:pPr>
              <w:jc w:val="center"/>
            </w:pPr>
          </w:p>
          <w:p w14:paraId="6EDE66F0" w14:textId="13CC8CD4" w:rsidR="00874099" w:rsidRDefault="00760A82" w:rsidP="00EB3B3F">
            <w:pPr>
              <w:jc w:val="center"/>
            </w:pPr>
            <w:r>
              <w:t>Phonics</w:t>
            </w:r>
          </w:p>
          <w:p w14:paraId="23097B63" w14:textId="7AB7CA42" w:rsidR="00760A82" w:rsidRDefault="00760A82" w:rsidP="00EB3B3F">
            <w:pPr>
              <w:jc w:val="center"/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621D1855" w14:textId="77777777" w:rsidR="00B32D88" w:rsidRDefault="00B32D88" w:rsidP="00B32D88">
            <w:pPr>
              <w:jc w:val="center"/>
              <w:rPr>
                <w:color w:val="000000" w:themeColor="text1"/>
              </w:rPr>
            </w:pPr>
          </w:p>
          <w:p w14:paraId="52F14A7F" w14:textId="42661AC0" w:rsidR="00760A82" w:rsidRPr="00B32D88" w:rsidRDefault="00760A82" w:rsidP="00B32D88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Phonics</w:t>
            </w:r>
          </w:p>
        </w:tc>
        <w:tc>
          <w:tcPr>
            <w:tcW w:w="2235" w:type="dxa"/>
            <w:shd w:val="clear" w:color="auto" w:fill="B4C6E7" w:themeFill="accent1" w:themeFillTint="66"/>
          </w:tcPr>
          <w:p w14:paraId="73F30B9C" w14:textId="77777777" w:rsidR="00760A82" w:rsidRDefault="00760A82" w:rsidP="00EB3B3F">
            <w:pPr>
              <w:jc w:val="center"/>
            </w:pPr>
          </w:p>
          <w:p w14:paraId="17C68726" w14:textId="77777777" w:rsidR="00760A82" w:rsidRDefault="00760A82" w:rsidP="00EB3B3F">
            <w:pPr>
              <w:jc w:val="center"/>
            </w:pPr>
            <w:r>
              <w:t>Phonics</w:t>
            </w:r>
          </w:p>
          <w:p w14:paraId="2B3F141D" w14:textId="7CEE1E1D" w:rsidR="00874099" w:rsidRDefault="00874099" w:rsidP="00EB3B3F">
            <w:pPr>
              <w:jc w:val="center"/>
            </w:pPr>
          </w:p>
        </w:tc>
        <w:tc>
          <w:tcPr>
            <w:tcW w:w="2415" w:type="dxa"/>
            <w:shd w:val="clear" w:color="auto" w:fill="B4C6E7" w:themeFill="accent1" w:themeFillTint="66"/>
          </w:tcPr>
          <w:p w14:paraId="0D66C574" w14:textId="77777777" w:rsidR="00760A82" w:rsidRDefault="00760A82" w:rsidP="00EB3B3F">
            <w:pPr>
              <w:jc w:val="center"/>
            </w:pPr>
          </w:p>
          <w:p w14:paraId="2E8EF118" w14:textId="77777777" w:rsidR="00760A82" w:rsidRDefault="00760A82" w:rsidP="00EB3B3F">
            <w:pPr>
              <w:jc w:val="center"/>
            </w:pPr>
            <w:r>
              <w:t>Phonics</w:t>
            </w:r>
          </w:p>
          <w:p w14:paraId="6D64F153" w14:textId="31BD2562" w:rsidR="00874099" w:rsidRDefault="00874099" w:rsidP="00EB3B3F">
            <w:pPr>
              <w:jc w:val="center"/>
            </w:pPr>
          </w:p>
        </w:tc>
      </w:tr>
      <w:tr w:rsidR="000D4DD2" w14:paraId="220FAC4B" w14:textId="77777777" w:rsidTr="000D4DD2">
        <w:trPr>
          <w:trHeight w:val="135"/>
        </w:trPr>
        <w:tc>
          <w:tcPr>
            <w:tcW w:w="2324" w:type="dxa"/>
            <w:vMerge w:val="restart"/>
          </w:tcPr>
          <w:p w14:paraId="1D5C517C" w14:textId="2CF363D0" w:rsidR="000D4DD2" w:rsidRDefault="000D4DD2" w:rsidP="00760A82">
            <w:r>
              <w:t>9:45</w:t>
            </w:r>
          </w:p>
        </w:tc>
        <w:tc>
          <w:tcPr>
            <w:tcW w:w="2324" w:type="dxa"/>
            <w:shd w:val="clear" w:color="auto" w:fill="9CC2E5" w:themeFill="accent5" w:themeFillTint="99"/>
          </w:tcPr>
          <w:p w14:paraId="79AED417" w14:textId="6AC861DE" w:rsidR="000D4DD2" w:rsidRDefault="000D4DD2" w:rsidP="00EB3B3F">
            <w:pPr>
              <w:jc w:val="center"/>
            </w:pPr>
            <w:r>
              <w:t>BEAM</w:t>
            </w:r>
          </w:p>
        </w:tc>
        <w:tc>
          <w:tcPr>
            <w:tcW w:w="2325" w:type="dxa"/>
            <w:vMerge w:val="restart"/>
            <w:shd w:val="clear" w:color="auto" w:fill="9CC2E5" w:themeFill="accent5" w:themeFillTint="99"/>
          </w:tcPr>
          <w:p w14:paraId="430B7296" w14:textId="093F3F2F" w:rsidR="000D4DD2" w:rsidRDefault="000D4DD2" w:rsidP="00EB3B3F">
            <w:pPr>
              <w:jc w:val="center"/>
            </w:pPr>
            <w:r>
              <w:t>BEAM</w:t>
            </w:r>
          </w:p>
        </w:tc>
        <w:tc>
          <w:tcPr>
            <w:tcW w:w="2325" w:type="dxa"/>
            <w:vMerge w:val="restart"/>
            <w:shd w:val="clear" w:color="auto" w:fill="9CC2E5" w:themeFill="accent5" w:themeFillTint="99"/>
          </w:tcPr>
          <w:p w14:paraId="2937C4A0" w14:textId="5A67ABE4" w:rsidR="000D4DD2" w:rsidRPr="00B32D88" w:rsidRDefault="000D4DD2" w:rsidP="00EB3B3F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BEAM</w:t>
            </w:r>
          </w:p>
        </w:tc>
        <w:tc>
          <w:tcPr>
            <w:tcW w:w="2235" w:type="dxa"/>
            <w:vMerge w:val="restart"/>
            <w:shd w:val="clear" w:color="auto" w:fill="9CC2E5" w:themeFill="accent5" w:themeFillTint="99"/>
          </w:tcPr>
          <w:p w14:paraId="5B7F09B0" w14:textId="563A1E0C" w:rsidR="000D4DD2" w:rsidRDefault="000D4DD2" w:rsidP="00EB3B3F">
            <w:pPr>
              <w:jc w:val="center"/>
            </w:pPr>
            <w:r>
              <w:t>BEAM</w:t>
            </w:r>
          </w:p>
        </w:tc>
        <w:tc>
          <w:tcPr>
            <w:tcW w:w="2415" w:type="dxa"/>
            <w:vMerge w:val="restart"/>
            <w:shd w:val="clear" w:color="auto" w:fill="9CC2E5" w:themeFill="accent5" w:themeFillTint="99"/>
          </w:tcPr>
          <w:p w14:paraId="33A37D6E" w14:textId="0E9F927F" w:rsidR="000D4DD2" w:rsidRDefault="000D4DD2" w:rsidP="00EB3B3F">
            <w:pPr>
              <w:jc w:val="center"/>
            </w:pPr>
            <w:r>
              <w:t>BEAM</w:t>
            </w:r>
          </w:p>
        </w:tc>
      </w:tr>
      <w:tr w:rsidR="000D4DD2" w14:paraId="31DF2EB2" w14:textId="77777777" w:rsidTr="00F90117">
        <w:trPr>
          <w:trHeight w:val="135"/>
        </w:trPr>
        <w:tc>
          <w:tcPr>
            <w:tcW w:w="2324" w:type="dxa"/>
            <w:vMerge/>
          </w:tcPr>
          <w:p w14:paraId="42AA1705" w14:textId="77777777" w:rsidR="000D4DD2" w:rsidRDefault="000D4DD2" w:rsidP="000D4DD2"/>
        </w:tc>
        <w:tc>
          <w:tcPr>
            <w:tcW w:w="2324" w:type="dxa"/>
            <w:shd w:val="clear" w:color="auto" w:fill="9CC2E5" w:themeFill="accent5" w:themeFillTint="99"/>
          </w:tcPr>
          <w:p w14:paraId="1241F555" w14:textId="7F7E329E" w:rsidR="000D4DD2" w:rsidRDefault="000D4DD2" w:rsidP="000D4DD2">
            <w:pPr>
              <w:jc w:val="center"/>
            </w:pPr>
            <w:r>
              <w:t>Phonics 9:00</w:t>
            </w:r>
          </w:p>
        </w:tc>
        <w:tc>
          <w:tcPr>
            <w:tcW w:w="2325" w:type="dxa"/>
            <w:vMerge/>
            <w:shd w:val="clear" w:color="auto" w:fill="9CC2E5" w:themeFill="accent5" w:themeFillTint="99"/>
          </w:tcPr>
          <w:p w14:paraId="076D818B" w14:textId="77777777" w:rsidR="000D4DD2" w:rsidRDefault="000D4DD2" w:rsidP="000D4DD2">
            <w:pPr>
              <w:jc w:val="center"/>
            </w:pPr>
          </w:p>
        </w:tc>
        <w:tc>
          <w:tcPr>
            <w:tcW w:w="2325" w:type="dxa"/>
            <w:vMerge/>
            <w:shd w:val="clear" w:color="auto" w:fill="9CC2E5" w:themeFill="accent5" w:themeFillTint="99"/>
          </w:tcPr>
          <w:p w14:paraId="0F0F65CD" w14:textId="77777777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235" w:type="dxa"/>
            <w:vMerge/>
            <w:shd w:val="clear" w:color="auto" w:fill="9CC2E5" w:themeFill="accent5" w:themeFillTint="99"/>
          </w:tcPr>
          <w:p w14:paraId="5CC114B4" w14:textId="77777777" w:rsidR="000D4DD2" w:rsidRDefault="000D4DD2" w:rsidP="000D4DD2">
            <w:pPr>
              <w:jc w:val="center"/>
            </w:pPr>
          </w:p>
        </w:tc>
        <w:tc>
          <w:tcPr>
            <w:tcW w:w="2415" w:type="dxa"/>
            <w:vMerge/>
            <w:shd w:val="clear" w:color="auto" w:fill="9CC2E5" w:themeFill="accent5" w:themeFillTint="99"/>
          </w:tcPr>
          <w:p w14:paraId="7644362C" w14:textId="77777777" w:rsidR="000D4DD2" w:rsidRDefault="000D4DD2" w:rsidP="000D4DD2">
            <w:pPr>
              <w:jc w:val="center"/>
            </w:pPr>
          </w:p>
        </w:tc>
      </w:tr>
      <w:tr w:rsidR="000D4DD2" w14:paraId="020F4733" w14:textId="77777777" w:rsidTr="00F90117">
        <w:tc>
          <w:tcPr>
            <w:tcW w:w="2324" w:type="dxa"/>
          </w:tcPr>
          <w:p w14:paraId="7096FB4A" w14:textId="2F895DC3" w:rsidR="000D4DD2" w:rsidRDefault="000D4DD2" w:rsidP="000D4DD2">
            <w:r>
              <w:t>10:0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27234230" w14:textId="5BD30E3A" w:rsidR="000D4DD2" w:rsidRDefault="000D4DD2" w:rsidP="000D4DD2">
            <w:pPr>
              <w:jc w:val="center"/>
            </w:pPr>
            <w:r>
              <w:t>Snack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6B0E4A9A" w14:textId="738C2160" w:rsidR="000D4DD2" w:rsidRDefault="000D4DD2" w:rsidP="000D4DD2">
            <w:pPr>
              <w:jc w:val="center"/>
            </w:pPr>
            <w:r>
              <w:t>Snack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1FB2C793" w14:textId="625CBC2E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Snack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7C04089E" w14:textId="793A4FBE" w:rsidR="000D4DD2" w:rsidRDefault="000D4DD2" w:rsidP="000D4DD2">
            <w:pPr>
              <w:jc w:val="center"/>
            </w:pPr>
            <w:r>
              <w:t>Snack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3817BF36" w14:textId="2BCA625A" w:rsidR="000D4DD2" w:rsidRDefault="000D4DD2" w:rsidP="000D4DD2">
            <w:pPr>
              <w:jc w:val="center"/>
            </w:pPr>
            <w:r>
              <w:t>Snack</w:t>
            </w:r>
          </w:p>
        </w:tc>
      </w:tr>
      <w:tr w:rsidR="000D4DD2" w14:paraId="466C8696" w14:textId="77777777" w:rsidTr="1E85ABA0">
        <w:tc>
          <w:tcPr>
            <w:tcW w:w="2324" w:type="dxa"/>
          </w:tcPr>
          <w:p w14:paraId="1F2B1512" w14:textId="345767B5" w:rsidR="000D4DD2" w:rsidRDefault="000D4DD2" w:rsidP="000D4DD2">
            <w:r>
              <w:t>10:10</w:t>
            </w:r>
          </w:p>
        </w:tc>
        <w:tc>
          <w:tcPr>
            <w:tcW w:w="2324" w:type="dxa"/>
          </w:tcPr>
          <w:p w14:paraId="2B20ED00" w14:textId="27D90FE2" w:rsidR="000D4DD2" w:rsidRDefault="000D4DD2" w:rsidP="000D4DD2">
            <w:pPr>
              <w:jc w:val="center"/>
            </w:pPr>
            <w:r>
              <w:t>Story &amp; Talk 4 Writing</w:t>
            </w:r>
          </w:p>
        </w:tc>
        <w:tc>
          <w:tcPr>
            <w:tcW w:w="2325" w:type="dxa"/>
          </w:tcPr>
          <w:p w14:paraId="53D5CB50" w14:textId="24C4D1DF" w:rsidR="000D4DD2" w:rsidRDefault="000D4DD2" w:rsidP="000D4DD2">
            <w:pPr>
              <w:jc w:val="center"/>
            </w:pPr>
            <w:r>
              <w:t>Story &amp; Talk 4 Writing</w:t>
            </w:r>
          </w:p>
        </w:tc>
        <w:tc>
          <w:tcPr>
            <w:tcW w:w="2325" w:type="dxa"/>
          </w:tcPr>
          <w:p w14:paraId="44CDECE5" w14:textId="2DB41FA5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Story &amp; Talk 4 Writing</w:t>
            </w:r>
          </w:p>
        </w:tc>
        <w:tc>
          <w:tcPr>
            <w:tcW w:w="2235" w:type="dxa"/>
          </w:tcPr>
          <w:p w14:paraId="1E711914" w14:textId="61718557" w:rsidR="000D4DD2" w:rsidRDefault="000D4DD2" w:rsidP="000D4DD2">
            <w:pPr>
              <w:jc w:val="center"/>
            </w:pPr>
            <w:r>
              <w:t>Story &amp; Talk 4 Writing</w:t>
            </w:r>
          </w:p>
        </w:tc>
        <w:tc>
          <w:tcPr>
            <w:tcW w:w="2415" w:type="dxa"/>
          </w:tcPr>
          <w:p w14:paraId="533F8209" w14:textId="5B154168" w:rsidR="000D4DD2" w:rsidRDefault="000D4DD2" w:rsidP="000D4DD2">
            <w:pPr>
              <w:jc w:val="center"/>
            </w:pPr>
            <w:r>
              <w:t>Story &amp; Talk 4 Writing</w:t>
            </w:r>
          </w:p>
        </w:tc>
      </w:tr>
      <w:tr w:rsidR="000D4DD2" w14:paraId="5FB6E5B6" w14:textId="77777777" w:rsidTr="1E85ABA0">
        <w:tc>
          <w:tcPr>
            <w:tcW w:w="2324" w:type="dxa"/>
          </w:tcPr>
          <w:p w14:paraId="4C73F0DF" w14:textId="76AF889A" w:rsidR="000D4DD2" w:rsidRDefault="000D4DD2" w:rsidP="000D4DD2">
            <w:r>
              <w:t>10:45</w:t>
            </w:r>
          </w:p>
        </w:tc>
        <w:tc>
          <w:tcPr>
            <w:tcW w:w="2324" w:type="dxa"/>
            <w:shd w:val="clear" w:color="auto" w:fill="00B0F0"/>
          </w:tcPr>
          <w:p w14:paraId="0AF7C217" w14:textId="0EEA1C1A" w:rsidR="000D4DD2" w:rsidRPr="009C0BA9" w:rsidRDefault="000D4DD2" w:rsidP="000D4DD2">
            <w:pPr>
              <w:jc w:val="center"/>
              <w:rPr>
                <w:b/>
                <w:bCs/>
              </w:rPr>
            </w:pPr>
            <w:r w:rsidRPr="009C0BA9">
              <w:rPr>
                <w:b/>
                <w:bCs/>
                <w:sz w:val="32"/>
                <w:szCs w:val="32"/>
              </w:rPr>
              <w:t>Pla</w:t>
            </w:r>
            <w:r>
              <w:rPr>
                <w:b/>
                <w:bCs/>
                <w:sz w:val="32"/>
                <w:szCs w:val="32"/>
              </w:rPr>
              <w:t>y</w:t>
            </w:r>
          </w:p>
        </w:tc>
        <w:tc>
          <w:tcPr>
            <w:tcW w:w="2325" w:type="dxa"/>
            <w:shd w:val="clear" w:color="auto" w:fill="00B0F0"/>
          </w:tcPr>
          <w:p w14:paraId="1CB6641E" w14:textId="064AE9E5" w:rsidR="000D4DD2" w:rsidRDefault="000D4DD2" w:rsidP="000D4DD2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  <w:tc>
          <w:tcPr>
            <w:tcW w:w="2325" w:type="dxa"/>
            <w:shd w:val="clear" w:color="auto" w:fill="00B0F0"/>
          </w:tcPr>
          <w:p w14:paraId="51526E8F" w14:textId="044BFC29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  <w:r w:rsidRPr="00B32D88">
              <w:rPr>
                <w:b/>
                <w:bCs/>
                <w:color w:val="000000" w:themeColor="text1"/>
                <w:sz w:val="32"/>
                <w:szCs w:val="32"/>
              </w:rPr>
              <w:t>Play</w:t>
            </w:r>
          </w:p>
        </w:tc>
        <w:tc>
          <w:tcPr>
            <w:tcW w:w="2235" w:type="dxa"/>
            <w:shd w:val="clear" w:color="auto" w:fill="00B0F0"/>
          </w:tcPr>
          <w:p w14:paraId="52F7CCFD" w14:textId="56DFF8B0" w:rsidR="000D4DD2" w:rsidRDefault="000D4DD2" w:rsidP="000D4DD2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  <w:tc>
          <w:tcPr>
            <w:tcW w:w="2415" w:type="dxa"/>
            <w:shd w:val="clear" w:color="auto" w:fill="00B0F0"/>
          </w:tcPr>
          <w:p w14:paraId="4E2AEC45" w14:textId="2AC94035" w:rsidR="000D4DD2" w:rsidRDefault="000D4DD2" w:rsidP="000D4DD2">
            <w:pPr>
              <w:jc w:val="center"/>
            </w:pPr>
            <w:r w:rsidRPr="009C0BA9">
              <w:rPr>
                <w:b/>
                <w:bCs/>
                <w:sz w:val="32"/>
                <w:szCs w:val="32"/>
              </w:rPr>
              <w:t>Play</w:t>
            </w:r>
          </w:p>
        </w:tc>
      </w:tr>
      <w:tr w:rsidR="000D4DD2" w14:paraId="1093018E" w14:textId="77777777" w:rsidTr="00F90117">
        <w:tc>
          <w:tcPr>
            <w:tcW w:w="2324" w:type="dxa"/>
          </w:tcPr>
          <w:p w14:paraId="06975E5F" w14:textId="288871B3" w:rsidR="000D4DD2" w:rsidRDefault="000D4DD2" w:rsidP="000D4DD2">
            <w:r>
              <w:t>11:00</w:t>
            </w:r>
          </w:p>
        </w:tc>
        <w:tc>
          <w:tcPr>
            <w:tcW w:w="2324" w:type="dxa"/>
            <w:shd w:val="clear" w:color="auto" w:fill="D1A7CE"/>
          </w:tcPr>
          <w:p w14:paraId="278D3A25" w14:textId="77777777" w:rsidR="000D4DD2" w:rsidRDefault="000D4DD2" w:rsidP="000D4DD2">
            <w:pPr>
              <w:jc w:val="center"/>
            </w:pPr>
          </w:p>
          <w:p w14:paraId="046F08AB" w14:textId="01C617D7" w:rsidR="000D4DD2" w:rsidRDefault="000D4DD2" w:rsidP="000D4DD2">
            <w:pPr>
              <w:jc w:val="center"/>
            </w:pPr>
            <w:r>
              <w:t>Maths</w:t>
            </w:r>
          </w:p>
        </w:tc>
        <w:tc>
          <w:tcPr>
            <w:tcW w:w="2325" w:type="dxa"/>
            <w:shd w:val="clear" w:color="auto" w:fill="D1A7CE"/>
          </w:tcPr>
          <w:p w14:paraId="292178C7" w14:textId="77777777" w:rsidR="000D4DD2" w:rsidRDefault="000D4DD2" w:rsidP="000D4DD2">
            <w:pPr>
              <w:jc w:val="center"/>
            </w:pPr>
          </w:p>
          <w:p w14:paraId="170690C5" w14:textId="042327D0" w:rsidR="000D4DD2" w:rsidRDefault="000D4DD2" w:rsidP="000D4DD2">
            <w:pPr>
              <w:jc w:val="center"/>
            </w:pPr>
            <w:r>
              <w:t>Maths</w:t>
            </w:r>
          </w:p>
        </w:tc>
        <w:tc>
          <w:tcPr>
            <w:tcW w:w="2325" w:type="dxa"/>
            <w:shd w:val="clear" w:color="auto" w:fill="D1A7CE"/>
          </w:tcPr>
          <w:p w14:paraId="4F5D3754" w14:textId="77777777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</w:p>
          <w:p w14:paraId="1D2C5BD2" w14:textId="46207ADD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Maths</w:t>
            </w:r>
          </w:p>
        </w:tc>
        <w:tc>
          <w:tcPr>
            <w:tcW w:w="2235" w:type="dxa"/>
            <w:shd w:val="clear" w:color="auto" w:fill="D1A7CE"/>
          </w:tcPr>
          <w:p w14:paraId="31D86602" w14:textId="77777777" w:rsidR="000D4DD2" w:rsidRDefault="000D4DD2" w:rsidP="000D4DD2">
            <w:pPr>
              <w:jc w:val="center"/>
            </w:pPr>
          </w:p>
          <w:p w14:paraId="18A51452" w14:textId="55CE1F5C" w:rsidR="000D4DD2" w:rsidRDefault="000D4DD2" w:rsidP="000D4DD2">
            <w:pPr>
              <w:jc w:val="center"/>
            </w:pPr>
            <w:r>
              <w:t>Maths</w:t>
            </w:r>
          </w:p>
        </w:tc>
        <w:tc>
          <w:tcPr>
            <w:tcW w:w="2415" w:type="dxa"/>
            <w:shd w:val="clear" w:color="auto" w:fill="D1A7CE"/>
          </w:tcPr>
          <w:p w14:paraId="7F98BE19" w14:textId="77777777" w:rsidR="000D4DD2" w:rsidRDefault="000D4DD2" w:rsidP="000D4DD2">
            <w:pPr>
              <w:jc w:val="center"/>
            </w:pPr>
          </w:p>
          <w:p w14:paraId="4FEB4A6C" w14:textId="17B7C1F6" w:rsidR="000D4DD2" w:rsidRDefault="000D4DD2" w:rsidP="000D4DD2">
            <w:pPr>
              <w:jc w:val="center"/>
            </w:pPr>
            <w:r>
              <w:t>Spanish</w:t>
            </w:r>
          </w:p>
        </w:tc>
      </w:tr>
      <w:tr w:rsidR="000D4DD2" w14:paraId="50675350" w14:textId="77777777" w:rsidTr="00F90117">
        <w:tc>
          <w:tcPr>
            <w:tcW w:w="2324" w:type="dxa"/>
          </w:tcPr>
          <w:p w14:paraId="72AF62C6" w14:textId="3F7DEC70" w:rsidR="000D4DD2" w:rsidRDefault="000D4DD2" w:rsidP="000D4DD2">
            <w:r>
              <w:t>11:1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79F175B5" w14:textId="77777777" w:rsidR="000D4DD2" w:rsidRDefault="000D4DD2" w:rsidP="000D4DD2">
            <w:pPr>
              <w:jc w:val="center"/>
            </w:pPr>
          </w:p>
          <w:p w14:paraId="72C9A7E0" w14:textId="664180A7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3B6E5C14" w14:textId="77777777" w:rsidR="000D4DD2" w:rsidRDefault="000D4DD2" w:rsidP="000D4DD2">
            <w:pPr>
              <w:jc w:val="center"/>
            </w:pPr>
          </w:p>
          <w:p w14:paraId="7A085B6A" w14:textId="3F3DA84D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0F8CE626" w14:textId="77777777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</w:p>
          <w:p w14:paraId="1E07CF6B" w14:textId="13CF3765" w:rsidR="000D4DD2" w:rsidRPr="00B32D88" w:rsidRDefault="000D4DD2" w:rsidP="000D4DD2">
            <w:pPr>
              <w:jc w:val="center"/>
              <w:rPr>
                <w:color w:val="000000" w:themeColor="text1"/>
              </w:rPr>
            </w:pPr>
            <w:r w:rsidRPr="00B32D88">
              <w:rPr>
                <w:color w:val="000000" w:themeColor="text1"/>
              </w:rPr>
              <w:t>Child Initiated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04EA5806" w14:textId="77777777" w:rsidR="000D4DD2" w:rsidRDefault="000D4DD2" w:rsidP="000D4DD2">
            <w:pPr>
              <w:jc w:val="center"/>
            </w:pPr>
          </w:p>
          <w:p w14:paraId="01B49784" w14:textId="2B660C15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7D3EEF1E" w14:textId="77777777" w:rsidR="000D4DD2" w:rsidRDefault="000D4DD2" w:rsidP="000D4DD2">
            <w:pPr>
              <w:jc w:val="center"/>
            </w:pPr>
          </w:p>
          <w:p w14:paraId="1BF2E5D1" w14:textId="2D3FA237" w:rsidR="000D4DD2" w:rsidRDefault="000D4DD2" w:rsidP="000D4DD2">
            <w:pPr>
              <w:jc w:val="center"/>
            </w:pPr>
            <w:r>
              <w:t>Child Initiated</w:t>
            </w:r>
          </w:p>
        </w:tc>
      </w:tr>
      <w:tr w:rsidR="000D4DD2" w14:paraId="12818183" w14:textId="77777777" w:rsidTr="00B85279">
        <w:trPr>
          <w:trHeight w:val="430"/>
        </w:trPr>
        <w:tc>
          <w:tcPr>
            <w:tcW w:w="2324" w:type="dxa"/>
          </w:tcPr>
          <w:p w14:paraId="470ABDA1" w14:textId="27D71B1C" w:rsidR="000D4DD2" w:rsidRDefault="000D4DD2" w:rsidP="000D4DD2">
            <w:r>
              <w:t>11:50</w:t>
            </w:r>
          </w:p>
        </w:tc>
        <w:tc>
          <w:tcPr>
            <w:tcW w:w="2324" w:type="dxa"/>
            <w:shd w:val="clear" w:color="auto" w:fill="00B0F0"/>
          </w:tcPr>
          <w:p w14:paraId="0219ACB3" w14:textId="50AC75C7" w:rsidR="000D4DD2" w:rsidRPr="009C0BA9" w:rsidRDefault="000D4DD2" w:rsidP="000D4DD2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325" w:type="dxa"/>
            <w:shd w:val="clear" w:color="auto" w:fill="00B0F0"/>
          </w:tcPr>
          <w:p w14:paraId="2E02EF06" w14:textId="7BA6952E" w:rsidR="000D4DD2" w:rsidRPr="009C0BA9" w:rsidRDefault="000D4DD2" w:rsidP="000D4DD2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325" w:type="dxa"/>
            <w:shd w:val="clear" w:color="auto" w:fill="00B0F0"/>
          </w:tcPr>
          <w:p w14:paraId="4198822A" w14:textId="2C4B93D9" w:rsidR="000D4DD2" w:rsidRPr="009C0BA9" w:rsidRDefault="000D4DD2" w:rsidP="000D4DD2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CC0147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235" w:type="dxa"/>
            <w:shd w:val="clear" w:color="auto" w:fill="00B0F0"/>
          </w:tcPr>
          <w:p w14:paraId="12C64C98" w14:textId="4B5E387A" w:rsidR="000D4DD2" w:rsidRPr="009C0BA9" w:rsidRDefault="000D4DD2" w:rsidP="000D4DD2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  <w:tc>
          <w:tcPr>
            <w:tcW w:w="2415" w:type="dxa"/>
            <w:shd w:val="clear" w:color="auto" w:fill="00B0F0"/>
          </w:tcPr>
          <w:p w14:paraId="5C7513B2" w14:textId="0C12E35B" w:rsidR="000D4DD2" w:rsidRPr="009C0BA9" w:rsidRDefault="000D4DD2" w:rsidP="000D4DD2">
            <w:pPr>
              <w:jc w:val="center"/>
              <w:rPr>
                <w:b/>
                <w:bCs/>
                <w:sz w:val="32"/>
                <w:szCs w:val="32"/>
              </w:rPr>
            </w:pPr>
            <w:r w:rsidRPr="009C0BA9">
              <w:rPr>
                <w:b/>
                <w:bCs/>
                <w:sz w:val="32"/>
                <w:szCs w:val="32"/>
              </w:rPr>
              <w:t>Lunch</w:t>
            </w:r>
          </w:p>
        </w:tc>
      </w:tr>
      <w:tr w:rsidR="000D4DD2" w14:paraId="59D770AB" w14:textId="77777777" w:rsidTr="1E85ABA0">
        <w:tc>
          <w:tcPr>
            <w:tcW w:w="2324" w:type="dxa"/>
          </w:tcPr>
          <w:p w14:paraId="02325276" w14:textId="3373F583" w:rsidR="000D4DD2" w:rsidRDefault="000D4DD2" w:rsidP="000D4DD2">
            <w:r>
              <w:t>13:00</w:t>
            </w:r>
          </w:p>
        </w:tc>
        <w:tc>
          <w:tcPr>
            <w:tcW w:w="2324" w:type="dxa"/>
          </w:tcPr>
          <w:p w14:paraId="739F3565" w14:textId="77777777" w:rsidR="000D4DD2" w:rsidRDefault="000D4DD2" w:rsidP="000D4DD2">
            <w:pPr>
              <w:jc w:val="center"/>
            </w:pPr>
          </w:p>
          <w:p w14:paraId="5F922692" w14:textId="3668F581" w:rsidR="000D4DD2" w:rsidRDefault="000D4DD2" w:rsidP="000D4DD2">
            <w:pPr>
              <w:jc w:val="center"/>
            </w:pPr>
            <w:r>
              <w:t>Register</w:t>
            </w:r>
          </w:p>
        </w:tc>
        <w:tc>
          <w:tcPr>
            <w:tcW w:w="2325" w:type="dxa"/>
          </w:tcPr>
          <w:p w14:paraId="40B5ED43" w14:textId="77777777" w:rsidR="000D4DD2" w:rsidRDefault="000D4DD2" w:rsidP="000D4DD2">
            <w:pPr>
              <w:jc w:val="center"/>
            </w:pPr>
          </w:p>
          <w:p w14:paraId="04DEA79B" w14:textId="1E5BFE61" w:rsidR="000D4DD2" w:rsidRDefault="000D4DD2" w:rsidP="000D4DD2">
            <w:pPr>
              <w:jc w:val="center"/>
            </w:pPr>
            <w:r>
              <w:t>Register</w:t>
            </w:r>
          </w:p>
        </w:tc>
        <w:tc>
          <w:tcPr>
            <w:tcW w:w="2325" w:type="dxa"/>
          </w:tcPr>
          <w:p w14:paraId="6A73B7BB" w14:textId="77777777" w:rsidR="000D4DD2" w:rsidRPr="00DA7247" w:rsidRDefault="000D4DD2" w:rsidP="000D4DD2">
            <w:pPr>
              <w:jc w:val="center"/>
            </w:pPr>
          </w:p>
          <w:p w14:paraId="6CD09363" w14:textId="745C8135" w:rsidR="000D4DD2" w:rsidRPr="00DA7247" w:rsidRDefault="000D4DD2" w:rsidP="000D4DD2">
            <w:pPr>
              <w:jc w:val="center"/>
            </w:pPr>
            <w:r w:rsidRPr="1E85ABA0">
              <w:t>Register</w:t>
            </w:r>
          </w:p>
        </w:tc>
        <w:tc>
          <w:tcPr>
            <w:tcW w:w="2235" w:type="dxa"/>
          </w:tcPr>
          <w:p w14:paraId="0D3F1311" w14:textId="77777777" w:rsidR="000D4DD2" w:rsidRDefault="000D4DD2" w:rsidP="000D4DD2">
            <w:pPr>
              <w:jc w:val="center"/>
            </w:pPr>
          </w:p>
          <w:p w14:paraId="18B33201" w14:textId="47CB22D4" w:rsidR="000D4DD2" w:rsidRDefault="000D4DD2" w:rsidP="000D4DD2">
            <w:pPr>
              <w:jc w:val="center"/>
            </w:pPr>
            <w:r>
              <w:t>Register</w:t>
            </w:r>
          </w:p>
        </w:tc>
        <w:tc>
          <w:tcPr>
            <w:tcW w:w="2415" w:type="dxa"/>
          </w:tcPr>
          <w:p w14:paraId="06642B0D" w14:textId="77777777" w:rsidR="000D4DD2" w:rsidRDefault="000D4DD2" w:rsidP="000D4DD2">
            <w:pPr>
              <w:jc w:val="center"/>
            </w:pPr>
          </w:p>
          <w:p w14:paraId="2D921FB7" w14:textId="4BD43DDB" w:rsidR="000D4DD2" w:rsidRDefault="000D4DD2" w:rsidP="000D4DD2">
            <w:pPr>
              <w:jc w:val="center"/>
            </w:pPr>
            <w:r>
              <w:t>Register</w:t>
            </w:r>
          </w:p>
        </w:tc>
      </w:tr>
      <w:tr w:rsidR="000D4DD2" w14:paraId="479F02ED" w14:textId="77777777" w:rsidTr="00F90117">
        <w:tc>
          <w:tcPr>
            <w:tcW w:w="2324" w:type="dxa"/>
          </w:tcPr>
          <w:p w14:paraId="0FD9836F" w14:textId="294FD8EC" w:rsidR="000D4DD2" w:rsidRDefault="000D4DD2" w:rsidP="000D4DD2">
            <w:r>
              <w:t>13:10</w:t>
            </w:r>
          </w:p>
        </w:tc>
        <w:tc>
          <w:tcPr>
            <w:tcW w:w="2324" w:type="dxa"/>
            <w:shd w:val="clear" w:color="auto" w:fill="FFD966" w:themeFill="accent4" w:themeFillTint="99"/>
          </w:tcPr>
          <w:p w14:paraId="2693FD83" w14:textId="182E4D98" w:rsidR="000D4DD2" w:rsidRDefault="000D4DD2" w:rsidP="000D4DD2">
            <w:pPr>
              <w:jc w:val="center"/>
            </w:pPr>
            <w:r>
              <w:t>Music</w:t>
            </w:r>
          </w:p>
        </w:tc>
        <w:tc>
          <w:tcPr>
            <w:tcW w:w="2325" w:type="dxa"/>
            <w:shd w:val="clear" w:color="auto" w:fill="FFD966" w:themeFill="accent4" w:themeFillTint="99"/>
          </w:tcPr>
          <w:p w14:paraId="1671494F" w14:textId="69D37BE7" w:rsidR="000D4DD2" w:rsidRDefault="000D4DD2" w:rsidP="000D4DD2">
            <w:pPr>
              <w:jc w:val="center"/>
            </w:pPr>
            <w:r>
              <w:t>Understanding the World</w:t>
            </w:r>
          </w:p>
        </w:tc>
        <w:tc>
          <w:tcPr>
            <w:tcW w:w="2325" w:type="dxa"/>
            <w:shd w:val="clear" w:color="auto" w:fill="FFD966" w:themeFill="accent4" w:themeFillTint="99"/>
          </w:tcPr>
          <w:p w14:paraId="13161074" w14:textId="2E1156F4" w:rsidR="000D4DD2" w:rsidRPr="00DA7247" w:rsidRDefault="000D4DD2" w:rsidP="000D4DD2">
            <w:pPr>
              <w:jc w:val="center"/>
            </w:pPr>
            <w:r>
              <w:t>Art</w:t>
            </w:r>
          </w:p>
        </w:tc>
        <w:tc>
          <w:tcPr>
            <w:tcW w:w="2235" w:type="dxa"/>
            <w:shd w:val="clear" w:color="auto" w:fill="FFD966" w:themeFill="accent4" w:themeFillTint="99"/>
          </w:tcPr>
          <w:p w14:paraId="5081E0D2" w14:textId="4F2EA6CA" w:rsidR="000D4DD2" w:rsidRDefault="000D4DD2" w:rsidP="000D4DD2">
            <w:pPr>
              <w:tabs>
                <w:tab w:val="center" w:pos="1054"/>
              </w:tabs>
              <w:jc w:val="center"/>
            </w:pPr>
            <w:r>
              <w:t>RE</w:t>
            </w:r>
          </w:p>
        </w:tc>
        <w:tc>
          <w:tcPr>
            <w:tcW w:w="2415" w:type="dxa"/>
            <w:shd w:val="clear" w:color="auto" w:fill="FFD966" w:themeFill="accent4" w:themeFillTint="99"/>
          </w:tcPr>
          <w:p w14:paraId="219AB859" w14:textId="7FAFDF58" w:rsidR="000D4DD2" w:rsidRDefault="000D4DD2" w:rsidP="000D4DD2">
            <w:pPr>
              <w:jc w:val="center"/>
            </w:pPr>
            <w:r>
              <w:t>PE</w:t>
            </w:r>
          </w:p>
        </w:tc>
      </w:tr>
      <w:tr w:rsidR="000D4DD2" w14:paraId="0469504B" w14:textId="77777777" w:rsidTr="00F90117">
        <w:tc>
          <w:tcPr>
            <w:tcW w:w="2324" w:type="dxa"/>
          </w:tcPr>
          <w:p w14:paraId="7E9B7C32" w14:textId="1DB8F3E5" w:rsidR="000D4DD2" w:rsidRDefault="000D4DD2" w:rsidP="000D4DD2">
            <w:r>
              <w:t>13:30</w:t>
            </w:r>
          </w:p>
        </w:tc>
        <w:tc>
          <w:tcPr>
            <w:tcW w:w="2324" w:type="dxa"/>
            <w:shd w:val="clear" w:color="auto" w:fill="F4B083" w:themeFill="accent2" w:themeFillTint="99"/>
          </w:tcPr>
          <w:p w14:paraId="6943F275" w14:textId="77777777" w:rsidR="000D4DD2" w:rsidRDefault="000D4DD2" w:rsidP="000D4DD2">
            <w:pPr>
              <w:jc w:val="center"/>
            </w:pPr>
          </w:p>
          <w:p w14:paraId="65E5BCA0" w14:textId="77777777" w:rsidR="000D4DD2" w:rsidRDefault="000D4DD2" w:rsidP="000D4DD2">
            <w:pPr>
              <w:jc w:val="center"/>
            </w:pPr>
            <w:r>
              <w:t>Plan, do review</w:t>
            </w:r>
          </w:p>
          <w:p w14:paraId="2DF88473" w14:textId="39822CA1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43224C08" w14:textId="38A617C8" w:rsidR="000D4DD2" w:rsidRDefault="000D4DD2" w:rsidP="000D4DD2">
            <w:pPr>
              <w:jc w:val="center"/>
            </w:pPr>
          </w:p>
          <w:p w14:paraId="6A88758D" w14:textId="77777777" w:rsidR="000D4DD2" w:rsidRDefault="000D4DD2" w:rsidP="000D4DD2">
            <w:pPr>
              <w:jc w:val="center"/>
            </w:pPr>
            <w:r>
              <w:t>Plan, do review</w:t>
            </w:r>
          </w:p>
          <w:p w14:paraId="31FDF40A" w14:textId="27CB38E0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325" w:type="dxa"/>
            <w:shd w:val="clear" w:color="auto" w:fill="F4B083" w:themeFill="accent2" w:themeFillTint="99"/>
          </w:tcPr>
          <w:p w14:paraId="52BFCA89" w14:textId="77777777" w:rsidR="000D4DD2" w:rsidRPr="00DA7247" w:rsidRDefault="000D4DD2" w:rsidP="000D4DD2">
            <w:pPr>
              <w:jc w:val="center"/>
            </w:pPr>
          </w:p>
          <w:p w14:paraId="320E4DE3" w14:textId="77777777" w:rsidR="000D4DD2" w:rsidRDefault="000D4DD2" w:rsidP="000D4DD2">
            <w:pPr>
              <w:jc w:val="center"/>
            </w:pPr>
            <w:r>
              <w:t>Plan, do review</w:t>
            </w:r>
          </w:p>
          <w:p w14:paraId="7687E950" w14:textId="69CED92D" w:rsidR="000D4DD2" w:rsidRPr="00DA7247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235" w:type="dxa"/>
            <w:shd w:val="clear" w:color="auto" w:fill="F4B083" w:themeFill="accent2" w:themeFillTint="99"/>
          </w:tcPr>
          <w:p w14:paraId="5A2CC8EF" w14:textId="03DFD8EF" w:rsidR="000D4DD2" w:rsidRDefault="000D4DD2" w:rsidP="000D4DD2">
            <w:pPr>
              <w:jc w:val="center"/>
            </w:pPr>
          </w:p>
          <w:p w14:paraId="0C428663" w14:textId="77777777" w:rsidR="000D4DD2" w:rsidRDefault="000D4DD2" w:rsidP="000D4DD2">
            <w:pPr>
              <w:jc w:val="center"/>
            </w:pPr>
            <w:r>
              <w:t>Plan, do review</w:t>
            </w:r>
          </w:p>
          <w:p w14:paraId="570E9F6B" w14:textId="6F2A3531" w:rsidR="000D4DD2" w:rsidRDefault="000D4DD2" w:rsidP="000D4DD2">
            <w:pPr>
              <w:jc w:val="center"/>
            </w:pPr>
            <w:r>
              <w:t>Child Initiated</w:t>
            </w:r>
          </w:p>
        </w:tc>
        <w:tc>
          <w:tcPr>
            <w:tcW w:w="2415" w:type="dxa"/>
            <w:shd w:val="clear" w:color="auto" w:fill="F4B083" w:themeFill="accent2" w:themeFillTint="99"/>
          </w:tcPr>
          <w:p w14:paraId="6706A15D" w14:textId="30D4BF9E" w:rsidR="000D4DD2" w:rsidRDefault="000D4DD2" w:rsidP="000D4DD2">
            <w:pPr>
              <w:jc w:val="center"/>
            </w:pPr>
            <w:r>
              <w:t>Forest School</w:t>
            </w:r>
          </w:p>
        </w:tc>
      </w:tr>
      <w:tr w:rsidR="000D4DD2" w14:paraId="6814D1D7" w14:textId="77777777" w:rsidTr="1E85ABA0">
        <w:tc>
          <w:tcPr>
            <w:tcW w:w="2324" w:type="dxa"/>
          </w:tcPr>
          <w:p w14:paraId="5C1E508A" w14:textId="4A2DA786" w:rsidR="000D4DD2" w:rsidRDefault="000D4DD2" w:rsidP="000D4DD2">
            <w:r>
              <w:t>15:00</w:t>
            </w:r>
          </w:p>
          <w:p w14:paraId="5127D984" w14:textId="00E7AD1E" w:rsidR="000D4DD2" w:rsidRDefault="000D4DD2" w:rsidP="000D4DD2"/>
          <w:p w14:paraId="25EAFD27" w14:textId="0ADE5501" w:rsidR="000D4DD2" w:rsidRDefault="000D4DD2" w:rsidP="000D4DD2">
            <w:r>
              <w:t>15:10</w:t>
            </w:r>
          </w:p>
        </w:tc>
        <w:tc>
          <w:tcPr>
            <w:tcW w:w="2324" w:type="dxa"/>
          </w:tcPr>
          <w:p w14:paraId="1BC0D3CA" w14:textId="4D672F3B" w:rsidR="000D4DD2" w:rsidRDefault="000D4DD2" w:rsidP="000D4DD2">
            <w:pPr>
              <w:jc w:val="center"/>
            </w:pPr>
            <w:r>
              <w:t>Ready for home time</w:t>
            </w:r>
          </w:p>
          <w:p w14:paraId="7CD816B5" w14:textId="366C8EDE" w:rsidR="000D4DD2" w:rsidRDefault="000D4DD2" w:rsidP="000D4DD2">
            <w:pPr>
              <w:jc w:val="center"/>
            </w:pPr>
            <w:r>
              <w:t>Story</w:t>
            </w:r>
          </w:p>
          <w:p w14:paraId="42FE7C96" w14:textId="0FB729A3" w:rsidR="000D4DD2" w:rsidRDefault="000D4DD2" w:rsidP="000D4DD2">
            <w:pPr>
              <w:jc w:val="center"/>
            </w:pPr>
            <w:r>
              <w:t>Home</w:t>
            </w:r>
          </w:p>
        </w:tc>
        <w:tc>
          <w:tcPr>
            <w:tcW w:w="2325" w:type="dxa"/>
          </w:tcPr>
          <w:p w14:paraId="7DA6B98E" w14:textId="4D672F3B" w:rsidR="000D4DD2" w:rsidRDefault="000D4DD2" w:rsidP="000D4DD2">
            <w:pPr>
              <w:jc w:val="center"/>
            </w:pPr>
            <w:r>
              <w:t>Ready for home time</w:t>
            </w:r>
          </w:p>
          <w:p w14:paraId="3F715235" w14:textId="366C8EDE" w:rsidR="000D4DD2" w:rsidRDefault="000D4DD2" w:rsidP="000D4DD2">
            <w:pPr>
              <w:jc w:val="center"/>
            </w:pPr>
            <w:r>
              <w:t>Story</w:t>
            </w:r>
          </w:p>
          <w:p w14:paraId="37FE61E8" w14:textId="09D70D70" w:rsidR="000D4DD2" w:rsidRDefault="000D4DD2" w:rsidP="000D4DD2">
            <w:pPr>
              <w:jc w:val="center"/>
            </w:pPr>
            <w:r>
              <w:t>Home</w:t>
            </w:r>
          </w:p>
        </w:tc>
        <w:tc>
          <w:tcPr>
            <w:tcW w:w="2325" w:type="dxa"/>
          </w:tcPr>
          <w:p w14:paraId="7385D52A" w14:textId="4D672F3B" w:rsidR="000D4DD2" w:rsidRPr="00DA7247" w:rsidRDefault="000D4DD2" w:rsidP="000D4DD2">
            <w:pPr>
              <w:jc w:val="center"/>
            </w:pPr>
            <w:r>
              <w:t>Ready for home time</w:t>
            </w:r>
          </w:p>
          <w:p w14:paraId="251ED4F9" w14:textId="366C8EDE" w:rsidR="000D4DD2" w:rsidRPr="00DA7247" w:rsidRDefault="000D4DD2" w:rsidP="000D4DD2">
            <w:pPr>
              <w:jc w:val="center"/>
            </w:pPr>
            <w:r>
              <w:t>Story</w:t>
            </w:r>
          </w:p>
          <w:p w14:paraId="34FECBD6" w14:textId="2AC05741" w:rsidR="000D4DD2" w:rsidRPr="00DA7247" w:rsidRDefault="000D4DD2" w:rsidP="000D4DD2">
            <w:pPr>
              <w:jc w:val="center"/>
            </w:pPr>
            <w:r>
              <w:t>Home</w:t>
            </w:r>
          </w:p>
        </w:tc>
        <w:tc>
          <w:tcPr>
            <w:tcW w:w="2235" w:type="dxa"/>
          </w:tcPr>
          <w:p w14:paraId="6B7F7F6A" w14:textId="4D672F3B" w:rsidR="000D4DD2" w:rsidRDefault="000D4DD2" w:rsidP="000D4DD2">
            <w:pPr>
              <w:jc w:val="center"/>
            </w:pPr>
            <w:r>
              <w:t>Ready for home time</w:t>
            </w:r>
          </w:p>
          <w:p w14:paraId="096D74E3" w14:textId="366C8EDE" w:rsidR="000D4DD2" w:rsidRDefault="000D4DD2" w:rsidP="000D4DD2">
            <w:pPr>
              <w:jc w:val="center"/>
            </w:pPr>
            <w:r>
              <w:t>Story</w:t>
            </w:r>
          </w:p>
          <w:p w14:paraId="2DDEA051" w14:textId="2E90A06C" w:rsidR="000D4DD2" w:rsidRDefault="000D4DD2" w:rsidP="000D4DD2">
            <w:pPr>
              <w:jc w:val="center"/>
            </w:pPr>
            <w:r>
              <w:t>Home</w:t>
            </w:r>
          </w:p>
        </w:tc>
        <w:tc>
          <w:tcPr>
            <w:tcW w:w="2415" w:type="dxa"/>
          </w:tcPr>
          <w:p w14:paraId="3AA0FD90" w14:textId="4D672F3B" w:rsidR="000D4DD2" w:rsidRDefault="000D4DD2" w:rsidP="000D4DD2">
            <w:pPr>
              <w:jc w:val="center"/>
            </w:pPr>
            <w:r>
              <w:t>Ready for home time</w:t>
            </w:r>
          </w:p>
          <w:p w14:paraId="4E17287A" w14:textId="366C8EDE" w:rsidR="000D4DD2" w:rsidRDefault="000D4DD2" w:rsidP="000D4DD2">
            <w:pPr>
              <w:jc w:val="center"/>
            </w:pPr>
            <w:r>
              <w:t>Story</w:t>
            </w:r>
          </w:p>
          <w:p w14:paraId="50B91985" w14:textId="69219476" w:rsidR="000D4DD2" w:rsidRDefault="000D4DD2" w:rsidP="000D4DD2">
            <w:pPr>
              <w:jc w:val="center"/>
            </w:pPr>
            <w:r>
              <w:t>Home</w:t>
            </w:r>
          </w:p>
        </w:tc>
      </w:tr>
    </w:tbl>
    <w:p w14:paraId="16672217" w14:textId="095F3E84" w:rsidR="00DA7247" w:rsidRDefault="00DA7247" w:rsidP="00B95256"/>
    <w:sectPr w:rsidR="00DA7247" w:rsidSect="00760A8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DC0NDQ2BRHmSjpKwanFxZn5eSAFhpa1AJIjFnstAAAA"/>
  </w:docVars>
  <w:rsids>
    <w:rsidRoot w:val="00341059"/>
    <w:rsid w:val="00026AFF"/>
    <w:rsid w:val="0003686B"/>
    <w:rsid w:val="0004272E"/>
    <w:rsid w:val="00044974"/>
    <w:rsid w:val="000841E3"/>
    <w:rsid w:val="000913E4"/>
    <w:rsid w:val="000A1A0B"/>
    <w:rsid w:val="000C7449"/>
    <w:rsid w:val="000D4DD2"/>
    <w:rsid w:val="00126C3E"/>
    <w:rsid w:val="00142BE8"/>
    <w:rsid w:val="00143C35"/>
    <w:rsid w:val="001B5598"/>
    <w:rsid w:val="002B79E4"/>
    <w:rsid w:val="002D191A"/>
    <w:rsid w:val="0030327A"/>
    <w:rsid w:val="003120D3"/>
    <w:rsid w:val="00341059"/>
    <w:rsid w:val="003542CC"/>
    <w:rsid w:val="003E59C3"/>
    <w:rsid w:val="00447C5C"/>
    <w:rsid w:val="004F7894"/>
    <w:rsid w:val="00500DA1"/>
    <w:rsid w:val="00501FA5"/>
    <w:rsid w:val="005730A9"/>
    <w:rsid w:val="00573B33"/>
    <w:rsid w:val="005956E8"/>
    <w:rsid w:val="005C03BF"/>
    <w:rsid w:val="005E4E61"/>
    <w:rsid w:val="00652CD9"/>
    <w:rsid w:val="006840F2"/>
    <w:rsid w:val="006965EB"/>
    <w:rsid w:val="006E2410"/>
    <w:rsid w:val="007453FD"/>
    <w:rsid w:val="00760A82"/>
    <w:rsid w:val="00763604"/>
    <w:rsid w:val="007C5655"/>
    <w:rsid w:val="007E5484"/>
    <w:rsid w:val="00832A37"/>
    <w:rsid w:val="00851AE2"/>
    <w:rsid w:val="00872A61"/>
    <w:rsid w:val="00874099"/>
    <w:rsid w:val="008B7A20"/>
    <w:rsid w:val="009B4CFE"/>
    <w:rsid w:val="009C0BA9"/>
    <w:rsid w:val="009E4938"/>
    <w:rsid w:val="00A30F13"/>
    <w:rsid w:val="00A55544"/>
    <w:rsid w:val="00A719D1"/>
    <w:rsid w:val="00AF0570"/>
    <w:rsid w:val="00B22011"/>
    <w:rsid w:val="00B231C0"/>
    <w:rsid w:val="00B32D88"/>
    <w:rsid w:val="00B348C9"/>
    <w:rsid w:val="00B441A9"/>
    <w:rsid w:val="00B63908"/>
    <w:rsid w:val="00B662C7"/>
    <w:rsid w:val="00B85279"/>
    <w:rsid w:val="00B95256"/>
    <w:rsid w:val="00C5670E"/>
    <w:rsid w:val="00C97DFA"/>
    <w:rsid w:val="00CC0147"/>
    <w:rsid w:val="00D05F65"/>
    <w:rsid w:val="00D10282"/>
    <w:rsid w:val="00D24B7E"/>
    <w:rsid w:val="00D613BC"/>
    <w:rsid w:val="00D93F2D"/>
    <w:rsid w:val="00DA7247"/>
    <w:rsid w:val="00E23E18"/>
    <w:rsid w:val="00E556A4"/>
    <w:rsid w:val="00E8163B"/>
    <w:rsid w:val="00EB3B3F"/>
    <w:rsid w:val="00F824CD"/>
    <w:rsid w:val="00F90117"/>
    <w:rsid w:val="00FB2CE5"/>
    <w:rsid w:val="00FF5FB7"/>
    <w:rsid w:val="02F9A4FB"/>
    <w:rsid w:val="03E6DCD6"/>
    <w:rsid w:val="03EE0AFA"/>
    <w:rsid w:val="048CEA81"/>
    <w:rsid w:val="058E0940"/>
    <w:rsid w:val="07488BB7"/>
    <w:rsid w:val="0987EE70"/>
    <w:rsid w:val="09F57791"/>
    <w:rsid w:val="0B406E06"/>
    <w:rsid w:val="1028AE79"/>
    <w:rsid w:val="128F2151"/>
    <w:rsid w:val="13D1FF29"/>
    <w:rsid w:val="14085CA9"/>
    <w:rsid w:val="17A7F166"/>
    <w:rsid w:val="1E85ABA0"/>
    <w:rsid w:val="20EF9F2A"/>
    <w:rsid w:val="22D12F6C"/>
    <w:rsid w:val="25E8B017"/>
    <w:rsid w:val="26819033"/>
    <w:rsid w:val="26D2036C"/>
    <w:rsid w:val="2F89705C"/>
    <w:rsid w:val="303F8D51"/>
    <w:rsid w:val="31DF8B97"/>
    <w:rsid w:val="33B4092D"/>
    <w:rsid w:val="35C7274D"/>
    <w:rsid w:val="35EE4F8D"/>
    <w:rsid w:val="3B2E1063"/>
    <w:rsid w:val="3B866DDD"/>
    <w:rsid w:val="3D223E3E"/>
    <w:rsid w:val="3D5BABDC"/>
    <w:rsid w:val="3DFDDA97"/>
    <w:rsid w:val="3E8F4F4A"/>
    <w:rsid w:val="46B92492"/>
    <w:rsid w:val="47BCE377"/>
    <w:rsid w:val="4E12FC9E"/>
    <w:rsid w:val="4FAECCFF"/>
    <w:rsid w:val="527DED16"/>
    <w:rsid w:val="5955AF45"/>
    <w:rsid w:val="59B22019"/>
    <w:rsid w:val="5A232B10"/>
    <w:rsid w:val="5B93B05B"/>
    <w:rsid w:val="5D63BCB8"/>
    <w:rsid w:val="609B5D7A"/>
    <w:rsid w:val="624AB9F8"/>
    <w:rsid w:val="64460B6D"/>
    <w:rsid w:val="675878DF"/>
    <w:rsid w:val="67B01C76"/>
    <w:rsid w:val="6CAB6157"/>
    <w:rsid w:val="6E16B2DA"/>
    <w:rsid w:val="71DCFEDC"/>
    <w:rsid w:val="7241FF78"/>
    <w:rsid w:val="72B0B72B"/>
    <w:rsid w:val="751241D1"/>
    <w:rsid w:val="7A2A5CBA"/>
    <w:rsid w:val="7C413DC2"/>
    <w:rsid w:val="7F37F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CC550"/>
  <w15:chartTrackingRefBased/>
  <w15:docId w15:val="{E5B356AB-C6AA-4E9B-86F2-67D63D9D8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62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7" ma:contentTypeDescription="Create a new document." ma:contentTypeScope="" ma:versionID="7eb2aa941a050f853b401d06721b16bf">
  <xsd:schema xmlns:xsd="http://www.w3.org/2001/XMLSchema" xmlns:xs="http://www.w3.org/2001/XMLSchema" xmlns:p="http://schemas.microsoft.com/office/2006/metadata/properties" xmlns:ns2="a05099af-cfb2-45a1-96ed-61cf678f3402" xmlns:ns3="11da0286-8c78-4677-ac8a-4be837d8e308" targetNamespace="http://schemas.microsoft.com/office/2006/metadata/properties" ma:root="true" ma:fieldsID="492c2264d901b79d80330be356c337ea" ns2:_="" ns3:_="">
    <xsd:import namespace="a05099af-cfb2-45a1-96ed-61cf678f3402"/>
    <xsd:import namespace="11da0286-8c78-4677-ac8a-4be837d8e3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9c809b-f627-46b8-8a77-f0002d0bae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a0286-8c78-4677-ac8a-4be837d8e30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50201cb-827a-4dd1-ae77-79c785a2d1fc}" ma:internalName="TaxCatchAll" ma:showField="CatchAllData" ma:web="11da0286-8c78-4677-ac8a-4be837d8e3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1da0286-8c78-4677-ac8a-4be837d8e308" xsi:nil="true"/>
    <lcf76f155ced4ddcb4097134ff3c332f xmlns="a05099af-cfb2-45a1-96ed-61cf678f340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1FDC8F2-3101-4946-9389-E745BDC229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638A66-7EC7-40EF-9BDC-6AC306F3E33E}"/>
</file>

<file path=customXml/itemProps3.xml><?xml version="1.0" encoding="utf-8"?>
<ds:datastoreItem xmlns:ds="http://schemas.openxmlformats.org/officeDocument/2006/customXml" ds:itemID="{512A0D52-C6F5-4A2F-9772-2CFCBC81AF1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6</Words>
  <Characters>848</Characters>
  <Application>Microsoft Office Word</Application>
  <DocSecurity>0</DocSecurity>
  <Lines>144</Lines>
  <Paragraphs>105</Paragraphs>
  <ScaleCrop>false</ScaleCrop>
  <Company>Weald Community Primary School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3</cp:revision>
  <cp:lastPrinted>2020-08-31T15:52:00Z</cp:lastPrinted>
  <dcterms:created xsi:type="dcterms:W3CDTF">2023-09-12T12:30:00Z</dcterms:created>
  <dcterms:modified xsi:type="dcterms:W3CDTF">2023-09-1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